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060B" w:rsidRDefault="009F7ED5">
      <w:pPr>
        <w:rPr>
          <w:sz w:val="24"/>
          <w:u w:val="single"/>
        </w:rPr>
      </w:pPr>
      <w:r w:rsidRPr="009F7ED5">
        <w:rPr>
          <w:sz w:val="24"/>
          <w:u w:val="single"/>
        </w:rPr>
        <w:t>Hoofstuk 1</w:t>
      </w:r>
      <w:r>
        <w:rPr>
          <w:sz w:val="24"/>
          <w:u w:val="single"/>
        </w:rPr>
        <w:t xml:space="preserve">basisstof 1t/m5 </w:t>
      </w:r>
      <w:r w:rsidRPr="009F7ED5">
        <w:rPr>
          <w:sz w:val="24"/>
          <w:u w:val="single"/>
        </w:rPr>
        <w:t>; verbranding en ademhaling (havo2)</w:t>
      </w:r>
    </w:p>
    <w:p w:rsidR="009F7ED5" w:rsidRDefault="009F7ED5">
      <w:pPr>
        <w:rPr>
          <w:sz w:val="24"/>
          <w:u w:val="single"/>
        </w:rPr>
      </w:pPr>
      <w:r>
        <w:rPr>
          <w:sz w:val="24"/>
          <w:u w:val="single"/>
        </w:rPr>
        <w:t xml:space="preserve">Basisstof 1 </w:t>
      </w:r>
    </w:p>
    <w:p w:rsidR="009F7ED5" w:rsidRDefault="009F7ED5">
      <w:pPr>
        <w:rPr>
          <w:sz w:val="24"/>
        </w:rPr>
      </w:pPr>
      <w:r>
        <w:rPr>
          <w:sz w:val="24"/>
        </w:rPr>
        <w:t>-verbranding is een reactie van een brandstof met zuurstof waarbij verbrandingsproducten energie vrijkomen</w:t>
      </w:r>
    </w:p>
    <w:p w:rsidR="009F7ED5" w:rsidRDefault="009F7ED5">
      <w:pPr>
        <w:rPr>
          <w:sz w:val="24"/>
        </w:rPr>
      </w:pPr>
      <w:r>
        <w:rPr>
          <w:sz w:val="24"/>
        </w:rPr>
        <w:t>-brandstof +zuurstof = verbrandingsproducten</w:t>
      </w:r>
    </w:p>
    <w:p w:rsidR="009F7ED5" w:rsidRDefault="009F7ED5">
      <w:pPr>
        <w:rPr>
          <w:sz w:val="24"/>
        </w:rPr>
      </w:pPr>
      <w:r>
        <w:rPr>
          <w:sz w:val="24"/>
        </w:rPr>
        <w:t>-energie kan vrijkomen als er beweging, warmte of straling (bijv. licht) plaats vind</w:t>
      </w:r>
    </w:p>
    <w:p w:rsidR="009F7ED5" w:rsidRPr="009F7ED5" w:rsidRDefault="009F7ED5">
      <w:pPr>
        <w:rPr>
          <w:i/>
          <w:sz w:val="24"/>
        </w:rPr>
      </w:pPr>
      <w:r w:rsidRPr="009F7ED5">
        <w:rPr>
          <w:i/>
          <w:sz w:val="24"/>
        </w:rPr>
        <w:t xml:space="preserve">Bij organismen </w:t>
      </w:r>
    </w:p>
    <w:p w:rsidR="009F7ED5" w:rsidRDefault="009F7ED5">
      <w:pPr>
        <w:rPr>
          <w:sz w:val="24"/>
        </w:rPr>
      </w:pPr>
      <w:r>
        <w:rPr>
          <w:sz w:val="24"/>
        </w:rPr>
        <w:t>-suiker (glucose) + zuurstof = warmte (energie) + water +  koolstofdioxide</w:t>
      </w:r>
    </w:p>
    <w:p w:rsidR="009578B7" w:rsidRDefault="009578B7">
      <w:pPr>
        <w:rPr>
          <w:i/>
          <w:sz w:val="24"/>
        </w:rPr>
      </w:pPr>
      <w:r w:rsidRPr="009578B7">
        <w:rPr>
          <w:i/>
          <w:sz w:val="24"/>
        </w:rPr>
        <w:t>Wat bepaald hoeveel suiker/zuurstof we nodig hebben?</w:t>
      </w:r>
    </w:p>
    <w:p w:rsidR="009578B7" w:rsidRPr="009578B7" w:rsidRDefault="009578B7">
      <w:pPr>
        <w:rPr>
          <w:sz w:val="24"/>
        </w:rPr>
      </w:pPr>
      <w:r>
        <w:rPr>
          <w:sz w:val="24"/>
        </w:rPr>
        <w:t>Ons lichaam sporten weer meer hebben we meer suiker nodig en sporten we minder hebben we minder nodig.</w:t>
      </w:r>
    </w:p>
    <w:p w:rsidR="009F7ED5" w:rsidRDefault="009F7ED5">
      <w:pPr>
        <w:rPr>
          <w:sz w:val="24"/>
          <w:u w:val="single"/>
        </w:rPr>
      </w:pPr>
      <w:r w:rsidRPr="009F7ED5">
        <w:rPr>
          <w:sz w:val="24"/>
          <w:u w:val="single"/>
        </w:rPr>
        <w:t>Basisstof 2</w:t>
      </w:r>
    </w:p>
    <w:p w:rsidR="009F7ED5" w:rsidRDefault="009F7ED5">
      <w:pPr>
        <w:rPr>
          <w:i/>
          <w:sz w:val="24"/>
        </w:rPr>
      </w:pPr>
      <w:r>
        <w:rPr>
          <w:i/>
          <w:sz w:val="24"/>
        </w:rPr>
        <w:t>Ingeademde en uitgeademde lucht in ons lichaam en organismen</w:t>
      </w:r>
    </w:p>
    <w:p w:rsidR="009F7ED5" w:rsidRDefault="009F7ED5">
      <w:pPr>
        <w:rPr>
          <w:sz w:val="24"/>
        </w:rPr>
      </w:pPr>
      <w:r>
        <w:rPr>
          <w:sz w:val="24"/>
        </w:rPr>
        <w:t xml:space="preserve">We ademen vooral stikstof (78%), zuurstof (21% ) en overige (1%) in. Het overige bestaat uit edelgassen (0.93%), koolstofdioxide (0.04%) en </w:t>
      </w:r>
      <w:r w:rsidR="009578B7">
        <w:rPr>
          <w:sz w:val="24"/>
        </w:rPr>
        <w:t>rest (0.03%).</w:t>
      </w:r>
    </w:p>
    <w:p w:rsidR="00786D41" w:rsidRDefault="00786D41">
      <w:pPr>
        <w:rPr>
          <w:sz w:val="24"/>
        </w:rPr>
      </w:pPr>
      <w:r>
        <w:rPr>
          <w:sz w:val="24"/>
        </w:rPr>
        <w:t>Wij ademen grotendeels koolstofdioxide uit en de rest wat ons lichaam niet kan gebruiken.</w:t>
      </w:r>
    </w:p>
    <w:p w:rsidR="009578B7" w:rsidRPr="009578B7" w:rsidRDefault="009578B7">
      <w:pPr>
        <w:rPr>
          <w:sz w:val="24"/>
          <w:u w:val="single"/>
        </w:rPr>
      </w:pPr>
    </w:p>
    <w:p w:rsidR="009578B7" w:rsidRDefault="009578B7">
      <w:pPr>
        <w:rPr>
          <w:sz w:val="24"/>
          <w:u w:val="single"/>
        </w:rPr>
      </w:pPr>
      <w:r w:rsidRPr="009578B7">
        <w:rPr>
          <w:sz w:val="24"/>
          <w:u w:val="single"/>
        </w:rPr>
        <w:t>Basisstof 3</w:t>
      </w:r>
    </w:p>
    <w:p w:rsidR="009578B7" w:rsidRDefault="009578B7">
      <w:pPr>
        <w:rPr>
          <w:i/>
          <w:sz w:val="24"/>
        </w:rPr>
      </w:pPr>
      <w:r>
        <w:rPr>
          <w:i/>
          <w:sz w:val="24"/>
        </w:rPr>
        <w:t>Koudbloedig en warmbloedig</w:t>
      </w:r>
    </w:p>
    <w:p w:rsidR="009578B7" w:rsidRDefault="009578B7">
      <w:pPr>
        <w:rPr>
          <w:sz w:val="24"/>
        </w:rPr>
      </w:pPr>
      <w:r>
        <w:rPr>
          <w:sz w:val="24"/>
        </w:rPr>
        <w:t xml:space="preserve">Koudbloedig – lichaamstemperatuur is gelijk aan de omgeving </w:t>
      </w:r>
    </w:p>
    <w:p w:rsidR="009578B7" w:rsidRDefault="009578B7">
      <w:pPr>
        <w:rPr>
          <w:sz w:val="24"/>
        </w:rPr>
      </w:pPr>
      <w:r>
        <w:rPr>
          <w:sz w:val="24"/>
        </w:rPr>
        <w:t>Warmbloedig – lichaamstemperatuur is constant</w:t>
      </w:r>
    </w:p>
    <w:p w:rsidR="009578B7" w:rsidRDefault="009578B7">
      <w:pPr>
        <w:rPr>
          <w:sz w:val="24"/>
        </w:rPr>
      </w:pPr>
      <w:r>
        <w:rPr>
          <w:sz w:val="24"/>
        </w:rPr>
        <w:t>Hoe warmer het organismen hoe meer het beweegt.</w:t>
      </w:r>
    </w:p>
    <w:p w:rsidR="009578B7" w:rsidRDefault="009578B7">
      <w:pPr>
        <w:rPr>
          <w:sz w:val="24"/>
        </w:rPr>
      </w:pPr>
    </w:p>
    <w:p w:rsidR="009578B7" w:rsidRPr="009578B7" w:rsidRDefault="009578B7">
      <w:pPr>
        <w:rPr>
          <w:sz w:val="24"/>
          <w:u w:val="single"/>
        </w:rPr>
      </w:pPr>
      <w:r w:rsidRPr="009578B7">
        <w:rPr>
          <w:sz w:val="24"/>
          <w:u w:val="single"/>
        </w:rPr>
        <w:t>Basisstof 4</w:t>
      </w:r>
    </w:p>
    <w:p w:rsidR="009578B7" w:rsidRDefault="009578B7">
      <w:pPr>
        <w:rPr>
          <w:i/>
          <w:sz w:val="24"/>
        </w:rPr>
      </w:pPr>
      <w:r>
        <w:rPr>
          <w:i/>
          <w:sz w:val="24"/>
        </w:rPr>
        <w:t>Volgorde van ademhaling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Neusholte/mondholte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Keelholte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Strottenhoofd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Luchtpijp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Bronchiën 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Luchtpijptakjes</w:t>
      </w:r>
    </w:p>
    <w:p w:rsidR="009578B7" w:rsidRDefault="009578B7" w:rsidP="009578B7">
      <w:pPr>
        <w:pStyle w:val="Lijstalinea"/>
        <w:numPr>
          <w:ilvl w:val="0"/>
          <w:numId w:val="1"/>
        </w:numPr>
        <w:rPr>
          <w:sz w:val="24"/>
        </w:rPr>
      </w:pPr>
      <w:r>
        <w:rPr>
          <w:sz w:val="24"/>
        </w:rPr>
        <w:t>Longblaasjes</w:t>
      </w:r>
    </w:p>
    <w:p w:rsidR="009578B7" w:rsidRDefault="009578B7" w:rsidP="009578B7">
      <w:pPr>
        <w:rPr>
          <w:i/>
          <w:sz w:val="24"/>
        </w:rPr>
      </w:pPr>
    </w:p>
    <w:p w:rsidR="009578B7" w:rsidRDefault="009578B7" w:rsidP="009578B7">
      <w:pPr>
        <w:rPr>
          <w:i/>
          <w:sz w:val="24"/>
        </w:rPr>
      </w:pPr>
      <w:r>
        <w:rPr>
          <w:i/>
          <w:sz w:val="24"/>
        </w:rPr>
        <w:t>Neusholte/mondholte</w:t>
      </w:r>
    </w:p>
    <w:p w:rsidR="009578B7" w:rsidRDefault="009578B7" w:rsidP="009578B7">
      <w:pPr>
        <w:rPr>
          <w:sz w:val="24"/>
        </w:rPr>
      </w:pPr>
      <w:r>
        <w:rPr>
          <w:i/>
          <w:sz w:val="24"/>
        </w:rPr>
        <w:t>-</w:t>
      </w:r>
      <w:r>
        <w:rPr>
          <w:sz w:val="24"/>
        </w:rPr>
        <w:t xml:space="preserve">neusslijmvlies – slijm producerende cellen 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neusharen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trilhaar cellen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de neus maakt de lucht ook op goede temperatuur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reukzintuigen</w:t>
      </w:r>
    </w:p>
    <w:p w:rsidR="00786D41" w:rsidRDefault="00786D41" w:rsidP="009578B7">
      <w:pPr>
        <w:rPr>
          <w:i/>
          <w:sz w:val="24"/>
        </w:rPr>
      </w:pPr>
    </w:p>
    <w:p w:rsidR="009578B7" w:rsidRDefault="009578B7" w:rsidP="009578B7">
      <w:pPr>
        <w:rPr>
          <w:i/>
          <w:sz w:val="24"/>
        </w:rPr>
      </w:pPr>
      <w:r>
        <w:rPr>
          <w:i/>
          <w:sz w:val="24"/>
        </w:rPr>
        <w:t>Keelholte en strottenhoofd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keelholte = kruispunt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strottenklepje en huig</w:t>
      </w:r>
    </w:p>
    <w:p w:rsidR="00786D41" w:rsidRDefault="00786D41" w:rsidP="009578B7">
      <w:pPr>
        <w:rPr>
          <w:i/>
          <w:sz w:val="24"/>
        </w:rPr>
      </w:pPr>
    </w:p>
    <w:p w:rsidR="009578B7" w:rsidRPr="009578B7" w:rsidRDefault="009578B7" w:rsidP="009578B7">
      <w:pPr>
        <w:rPr>
          <w:i/>
          <w:sz w:val="24"/>
        </w:rPr>
      </w:pPr>
      <w:r w:rsidRPr="009578B7">
        <w:rPr>
          <w:i/>
          <w:sz w:val="24"/>
        </w:rPr>
        <w:t xml:space="preserve">Luchtpijp en bronchiën 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holle buis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>-kraakbeenringen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 xml:space="preserve">-luchtpijp splitst in bronchiën </w:t>
      </w:r>
    </w:p>
    <w:p w:rsidR="009578B7" w:rsidRDefault="009578B7" w:rsidP="009578B7">
      <w:pPr>
        <w:rPr>
          <w:sz w:val="24"/>
        </w:rPr>
      </w:pPr>
      <w:r>
        <w:rPr>
          <w:sz w:val="24"/>
        </w:rPr>
        <w:t xml:space="preserve">-Slijm producerende cellen 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>-trilhaar cellen die zorgen dat je slijm in je longen uit je longen gaan</w:t>
      </w:r>
    </w:p>
    <w:p w:rsidR="00786D41" w:rsidRDefault="00786D41" w:rsidP="009578B7">
      <w:pPr>
        <w:rPr>
          <w:sz w:val="24"/>
        </w:rPr>
      </w:pPr>
    </w:p>
    <w:p w:rsidR="00786D41" w:rsidRPr="00786D41" w:rsidRDefault="00786D41" w:rsidP="009578B7">
      <w:pPr>
        <w:rPr>
          <w:i/>
          <w:sz w:val="24"/>
        </w:rPr>
      </w:pPr>
      <w:r w:rsidRPr="00786D41">
        <w:rPr>
          <w:i/>
          <w:sz w:val="24"/>
        </w:rPr>
        <w:t>Longblaasje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>-super dunne wand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 xml:space="preserve">-gaswisseling – uitwisselen van zuurstof en koolstofdioxide 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>Ingeademde lucht min-&gt;plus zuurstof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 xml:space="preserve">Uitgeademde lucht plus-&gt;min koolstofdioxide </w:t>
      </w:r>
      <w:r>
        <w:rPr>
          <w:sz w:val="24"/>
        </w:rPr>
        <w:br/>
      </w:r>
    </w:p>
    <w:p w:rsidR="00786D41" w:rsidRDefault="00786D41" w:rsidP="009578B7">
      <w:pPr>
        <w:rPr>
          <w:sz w:val="24"/>
          <w:u w:val="single"/>
        </w:rPr>
      </w:pPr>
      <w:r w:rsidRPr="00786D41">
        <w:rPr>
          <w:sz w:val="24"/>
          <w:u w:val="single"/>
        </w:rPr>
        <w:t xml:space="preserve">Basisstof 5 </w:t>
      </w:r>
    </w:p>
    <w:p w:rsidR="00786D41" w:rsidRDefault="00786D41" w:rsidP="009578B7">
      <w:pPr>
        <w:rPr>
          <w:i/>
          <w:sz w:val="24"/>
        </w:rPr>
      </w:pPr>
      <w:r>
        <w:rPr>
          <w:i/>
          <w:sz w:val="24"/>
        </w:rPr>
        <w:t>Ribademhaling</w:t>
      </w:r>
    </w:p>
    <w:p w:rsidR="00786D41" w:rsidRPr="00786D41" w:rsidRDefault="00786D41" w:rsidP="009578B7">
      <w:pPr>
        <w:rPr>
          <w:sz w:val="24"/>
        </w:rPr>
      </w:pPr>
      <w:r>
        <w:rPr>
          <w:sz w:val="24"/>
        </w:rPr>
        <w:t>Via ribben kast(borst) -</w:t>
      </w:r>
      <w:bookmarkStart w:id="0" w:name="_GoBack"/>
      <w:bookmarkEnd w:id="0"/>
      <w:r>
        <w:rPr>
          <w:sz w:val="24"/>
        </w:rPr>
        <w:t xml:space="preserve"> de borst word groter</w:t>
      </w:r>
    </w:p>
    <w:p w:rsidR="00786D41" w:rsidRPr="00786D41" w:rsidRDefault="00786D41" w:rsidP="009578B7">
      <w:pPr>
        <w:rPr>
          <w:i/>
          <w:sz w:val="24"/>
        </w:rPr>
      </w:pPr>
      <w:r>
        <w:rPr>
          <w:i/>
          <w:sz w:val="24"/>
        </w:rPr>
        <w:t xml:space="preserve">Borstademhaling 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t>Via middenrif - buik word groter</w:t>
      </w:r>
    </w:p>
    <w:p w:rsidR="00786D41" w:rsidRDefault="00786D41" w:rsidP="009578B7">
      <w:pPr>
        <w:rPr>
          <w:sz w:val="24"/>
        </w:rPr>
      </w:pPr>
      <w:r>
        <w:rPr>
          <w:sz w:val="24"/>
        </w:rPr>
        <w:lastRenderedPageBreak/>
        <w:t xml:space="preserve"> </w:t>
      </w:r>
    </w:p>
    <w:p w:rsidR="00786D41" w:rsidRDefault="00786D41" w:rsidP="009578B7">
      <w:pPr>
        <w:rPr>
          <w:sz w:val="24"/>
        </w:rPr>
      </w:pPr>
    </w:p>
    <w:p w:rsidR="009578B7" w:rsidRPr="009578B7" w:rsidRDefault="009578B7" w:rsidP="009578B7">
      <w:pPr>
        <w:rPr>
          <w:sz w:val="24"/>
        </w:rPr>
      </w:pPr>
    </w:p>
    <w:p w:rsidR="009578B7" w:rsidRPr="009578B7" w:rsidRDefault="009578B7" w:rsidP="009578B7">
      <w:pPr>
        <w:rPr>
          <w:i/>
          <w:sz w:val="24"/>
        </w:rPr>
      </w:pPr>
    </w:p>
    <w:p w:rsidR="009578B7" w:rsidRPr="009578B7" w:rsidRDefault="009578B7" w:rsidP="009578B7">
      <w:pPr>
        <w:rPr>
          <w:i/>
          <w:sz w:val="24"/>
        </w:rPr>
      </w:pPr>
    </w:p>
    <w:p w:rsidR="009F7ED5" w:rsidRPr="009F7ED5" w:rsidRDefault="009F7ED5">
      <w:pPr>
        <w:rPr>
          <w:sz w:val="24"/>
        </w:rPr>
      </w:pPr>
    </w:p>
    <w:sectPr w:rsidR="009F7ED5" w:rsidRPr="009F7E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53F60"/>
    <w:multiLevelType w:val="hybridMultilevel"/>
    <w:tmpl w:val="6E005AAC"/>
    <w:lvl w:ilvl="0" w:tplc="7C2E8E8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D1B1C"/>
    <w:multiLevelType w:val="hybridMultilevel"/>
    <w:tmpl w:val="C63A400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0B3DC7"/>
    <w:multiLevelType w:val="hybridMultilevel"/>
    <w:tmpl w:val="09D0D24E"/>
    <w:lvl w:ilvl="0" w:tplc="306888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NDM2NTK2tDSzMDRQ0lEKTi0uzszPAykwrAUArGVDVywAAAA="/>
  </w:docVars>
  <w:rsids>
    <w:rsidRoot w:val="009F7ED5"/>
    <w:rsid w:val="00786D41"/>
    <w:rsid w:val="007B6F0E"/>
    <w:rsid w:val="009578B7"/>
    <w:rsid w:val="009F7ED5"/>
    <w:rsid w:val="00F0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28082A9-07AD-49E0-B5E6-EFBD587DF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9578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9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ien Beckers</dc:creator>
  <cp:keywords/>
  <dc:description/>
  <cp:lastModifiedBy>Evelien Beckers</cp:lastModifiedBy>
  <cp:revision>1</cp:revision>
  <dcterms:created xsi:type="dcterms:W3CDTF">2017-09-20T15:52:00Z</dcterms:created>
  <dcterms:modified xsi:type="dcterms:W3CDTF">2017-09-20T16:20:00Z</dcterms:modified>
</cp:coreProperties>
</file>